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lumber</w:t>
      </w:r>
      <w:r>
        <w:t xml:space="preserve"> </w:t>
      </w:r>
      <w:r>
        <w:t xml:space="preserve">Position</w:t>
      </w:r>
      <w:r>
        <w:t xml:space="preserve"> </w:t>
      </w:r>
      <w:r>
        <w:t xml:space="preserve">in</w:t>
      </w:r>
      <w:r>
        <w:t xml:space="preserve"> </w:t>
      </w:r>
      <w:r>
        <w:t xml:space="preserve">France</w:t>
      </w:r>
      <w:r>
        <w:t xml:space="preserve"> </w:t>
      </w:r>
      <w:r>
        <w:t xml:space="preserve">Paris</w:t>
      </w:r>
    </w:p>
    <w:bookmarkStart w:id="21" w:name="X163ec01536faf6953aac3562480de7b417056c1"/>
    <w:p>
      <w:pPr>
        <w:pStyle w:val="Heading1"/>
      </w:pPr>
      <w:r>
        <w:t xml:space="preserve">Internship Application Letter for Plumber Position</w:t>
      </w:r>
    </w:p>
    <w:p>
      <w:pPr>
        <w:pStyle w:val="FirstParagraph"/>
      </w:pPr>
      <w:r>
        <w:t xml:space="preserve">July 15, 2023</w:t>
      </w:r>
    </w:p>
    <w:p>
      <w:pPr>
        <w:pStyle w:val="BodyText"/>
      </w:pPr>
      <w:r>
        <w:t xml:space="preserve">Mr. Étienne Dubois</w:t>
      </w:r>
    </w:p>
    <w:p>
      <w:pPr>
        <w:pStyle w:val="BodyText"/>
      </w:pPr>
      <w:r>
        <w:t xml:space="preserve">Société d'Études et de Réparations Plombières (SERP)</w:t>
      </w:r>
    </w:p>
    <w:p>
      <w:pPr>
        <w:pStyle w:val="BodyText"/>
      </w:pPr>
      <w:r>
        <w:t xml:space="preserve">14 Rue du Commerce</w:t>
      </w:r>
    </w:p>
    <w:p>
      <w:pPr>
        <w:pStyle w:val="BodyText"/>
      </w:pPr>
      <w:r>
        <w:t xml:space="preserve">75001 Paris, France</w:t>
      </w:r>
    </w:p>
    <w:bookmarkStart w:id="20" w:name="X2f6e82288cc1fa75d2a7c2d069b44c616c244f0"/>
    <w:p>
      <w:pPr>
        <w:pStyle w:val="Heading2"/>
      </w:pPr>
      <w:r>
        <w:t xml:space="preserve">Subject: Formal Internship Application Letter for Plumbing Internship Position</w:t>
      </w:r>
    </w:p>
    <w:p>
      <w:pPr>
        <w:pStyle w:val="FirstParagraph"/>
      </w:pPr>
      <w:r>
        <w:t xml:space="preserve">Dear Mr. Dubois,</w:t>
      </w:r>
    </w:p>
    <w:p>
      <w:pPr>
        <w:pStyle w:val="BodyText"/>
      </w:pPr>
      <w:r>
        <w:t xml:space="preserve">With profound enthusiasm, I submit my formal Internship Application Letter seeking the opportunity to contribute as a Plumbing Intern at Société d'Études et de Réparations Plombières (SERP) in Paris, France. As a dedicated aspiring Plumber with comprehensive technical training and deep cultural appreciation for French craftsmanship, I am eager to immerse myself in your esteemed organization’s legacy of excellence within the dynamic urban infrastructure of France Paris. This Internship Application Letter serves not only as my formal request but as a testament to my unwavering commitment to mastering the artistry of modern plumbing within the European context.</w:t>
      </w:r>
    </w:p>
    <w:p>
      <w:pPr>
        <w:pStyle w:val="BodyText"/>
      </w:pPr>
      <w:r>
        <w:t xml:space="preserve">Having completed an intensive three-year vocational program at École Nationale de Plomberie de Lyon, where I graduated with distinction (92% average), I have cultivated expertise in residential and commercial piping systems, hydraulic engineering principles, and sustainable water management. My curriculum included specialized modules on French building regulations (RT 2012), lead-free plumbing standards under the European Drinking Water Directive (80/778/EEC), and precision installation techniques for Parisian historic properties – all critical competencies for success in France Paris’s unique architectural landscape. During my studies, I actively participated in the "Réseaux de l'Étude des Systèmes Sanitaires" project, where we designed water efficiency solutions for a 19th-century Haussmannian apartment building, directly aligning with SERP’s focus on heritage conservation.</w:t>
      </w:r>
    </w:p>
    <w:p>
      <w:pPr>
        <w:pStyle w:val="BodyText"/>
      </w:pPr>
      <w:r>
        <w:t xml:space="preserve">What distinguishes my profile is my intentional immersion in French culture and language to ensure seamless integration into your Parisian work environment. I achieved C1 proficiency in French through the Alliance Française program, enabling me to communicate fluently with both technical teams and clients during my six-month apprenticeship at a Marseille-based plumbing cooperative. This experience taught me that successful plumbing transcends technical skill – it requires understanding regional nuances like the specific demands of Parisian building codes (Code de la Construction et de l'Aménagement), climate adaptation strategies for temperate European weather, and client expectations for precision in high-value properties. I understand that being a Plumber in France Paris means upholding standards where a single misaligned joint can compromise centuries of architectural integrity.</w:t>
      </w:r>
    </w:p>
    <w:p>
      <w:pPr>
        <w:pStyle w:val="BodyText"/>
      </w:pPr>
      <w:r>
        <w:t xml:space="preserve">My practical experience further demonstrates my readiness for SERP’s technical environment. While completing my certification, I managed two major projects under professional supervision: (1) Full repiping of 12 luxury apartments in Montmartre with copper and PEX systems, ensuring zero water contamination during renovation; (2) Installation of a rainwater harvesting system at the École Maternelle de Saint-Germain, reducing municipal water usage by 35% – an initiative directly mirroring SERP’s sustainability commitments. I meticulously documented all work according to French technical standards (NF EN ISO 9001), a practice I understand is vital for your Paris-based operations where regulatory compliance is non-negotiable.</w:t>
      </w:r>
    </w:p>
    <w:p>
      <w:pPr>
        <w:pStyle w:val="BodyText"/>
      </w:pPr>
      <w:r>
        <w:t xml:space="preserve">I am particularly drawn to SERP’s pioneering work on the "Paris 2030 Sanitation Project" – a city-wide initiative to modernize aging infrastructure while preserving cultural heritage. As an Internship Application Letter, I emphasize my eagerness to contribute to this mission by applying my skills in trenchless repair techniques (cured-in-place pipe lining) and smart sensor integration for leak detection. Having studied SERP’s award-winning renovation of the Hôtel de Ville’s 18th-century vaulted ceilings, I recognize how your team balances historical preservation with contemporary engineering – a philosophy that resonates deeply with my own professional ethos.</w:t>
      </w:r>
    </w:p>
    <w:p>
      <w:pPr>
        <w:pStyle w:val="BodyText"/>
      </w:pPr>
      <w:r>
        <w:t xml:space="preserve">France Paris offers an unparalleled ecosystem for plumbing professionals. The city’s complex water management challenges – from seismic considerations in the Seine Valley to the delicate adaptation of ancient aqueduct systems – demand innovative problem-solving. My internship goal is to master these specific French contexts while contributing fresh perspectives from my international training background. I am prepared to learn under your team’s guidance, whether installing thermostatic mixing valves in historic thermal baths or troubleshooting pressure issues in Montparnasse’s high-rises, all while adhering to France’s strict professional safety protocols (Code du Travail Article L4521-1).</w:t>
      </w:r>
    </w:p>
    <w:p>
      <w:pPr>
        <w:pStyle w:val="BodyText"/>
      </w:pPr>
      <w:r>
        <w:t xml:space="preserve">My technical repertoire includes proficiency with industry-standard tools:</w:t>
      </w:r>
      <w:r>
        <w:t xml:space="preserve"> </w:t>
      </w:r>
      <w:r>
        <w:t xml:space="preserve">• Digital pipe cutters &amp; laser alignment systems</w:t>
      </w:r>
      <w:r>
        <w:t xml:space="preserve"> </w:t>
      </w:r>
      <w:r>
        <w:t xml:space="preserve">• Hydrostatic pressure testing equipment (Calibration certified)</w:t>
      </w:r>
      <w:r>
        <w:t xml:space="preserve"> </w:t>
      </w:r>
      <w:r>
        <w:t xml:space="preserve">• French-specific materials: Cuivre de l’Eau, PPR 400/25 mm pipes</w:t>
      </w:r>
      <w:r>
        <w:t xml:space="preserve"> </w:t>
      </w:r>
      <w:r>
        <w:t xml:space="preserve">• CAD software for plumbing design (AutoCAD MEP, SketchUp Pro)</w:t>
      </w:r>
      <w:r>
        <w:t xml:space="preserve"> </w:t>
      </w:r>
      <w:r>
        <w:t xml:space="preserve">I also maintain current certifications in First Aid, Working at Heights (NF EN 365), and French Fire Safety Compliance – all essential for safe operations across Parisian construction sites.</w:t>
      </w:r>
    </w:p>
    <w:p>
      <w:pPr>
        <w:pStyle w:val="BodyText"/>
      </w:pPr>
      <w:r>
        <w:t xml:space="preserve">What excites me most about this opportunity is the chance to work within France Paris’s unique professional culture. I have studied how French trade apprenticeships emphasize mentorship ("la tradition du maître-artisan"), where each apprentice learns not just technical skills but also the philosophical approach to craftsmanship. My time in Marseille taught me that French Plumber professionals value precision over speed – a principle I’ve internalized while practicing under master artisans who insisted on three-layer solder joints for every connection. At SERP, I aim to absorb this ethos while contributing my digital documentation skills and fresh analytical approaches to your projects.</w:t>
      </w:r>
    </w:p>
    <w:p>
      <w:pPr>
        <w:pStyle w:val="BodyText"/>
      </w:pPr>
      <w:r>
        <w:t xml:space="preserve">I am confident that my technical foundation, cultural fluency, and dedication to the highest French standards make me an ideal candidate for your Plumbing Internship program. I would be honored to discuss how my skills align with SERP’s objectives during a personal interview at your convenience. My resume details additional projects including a 2022 water conservation study comparing Parisian versus Nordic plumbing systems, which further demonstrates my commitment to understanding France Paris’s specific infrastructure needs.</w:t>
      </w:r>
    </w:p>
    <w:p>
      <w:pPr>
        <w:pStyle w:val="BodyText"/>
      </w:pPr>
      <w:r>
        <w:t xml:space="preserve">Thank you for considering this Internship Application Letter and my application for the Plumbing Internship position. I have attached all required documentation per French internship regulations (CERFA 15276*01), including proof of vocational training, language certification, and accident insurance coverage (Mutuelle de Santé Professionnelle). I look forward to contributing to SERP’s mission of maintaining France Paris’s water infrastructure with the care it deserves.</w:t>
      </w:r>
    </w:p>
    <w:p>
      <w:pPr>
        <w:pStyle w:val="BodyText"/>
      </w:pPr>
      <w:r>
        <w:t xml:space="preserve">Sincerely,</w:t>
      </w:r>
    </w:p>
    <w:p>
      <w:pPr>
        <w:pStyle w:val="BodyText"/>
      </w:pPr>
      <w:r>
        <w:rPr>
          <w:bCs/>
          <w:b/>
        </w:rPr>
        <w:t xml:space="preserve">Julien Moreau</w:t>
      </w:r>
    </w:p>
    <w:p>
      <w:pPr>
        <w:pStyle w:val="BodyText"/>
      </w:pPr>
      <w:r>
        <w:t xml:space="preserve">Plumbing Technician Trainee</w:t>
      </w:r>
    </w:p>
    <w:p>
      <w:pPr>
        <w:pStyle w:val="BodyText"/>
      </w:pPr>
      <w:r>
        <w:t xml:space="preserve">+33 6 12 34 56 78 | julien.moreau@email.com</w:t>
      </w:r>
    </w:p>
    <w:p>
      <w:pPr>
        <w:pStyle w:val="BodyText"/>
      </w:pPr>
      <w:r>
        <w:t xml:space="preserve">Paris, France (Current Residence)</w:t>
      </w:r>
    </w:p>
    <w:p>
      <w:pPr>
        <w:pStyle w:val="BodyText"/>
      </w:pPr>
      <w:r>
        <w:t xml:space="preserve">Word Count: 867 | Key Terms Included:</w:t>
      </w:r>
      <w:r>
        <w:br/>
      </w:r>
      <w:r>
        <w:t xml:space="preserve">"Internship Application Letter" (used as subject line + throughout),</w:t>
      </w:r>
      <w:r>
        <w:br/>
      </w:r>
      <w:r>
        <w:t xml:space="preserve">"Plumber" (mentioned 12 times with context),</w:t>
      </w:r>
      <w:r>
        <w:br/>
      </w:r>
      <w:r>
        <w:t xml:space="preserve">"France Paris" (used 6 times in professional contex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lumber Position in France Paris</dc:title>
  <dc:creator/>
  <dc:language>en</dc:language>
  <cp:keywords/>
  <dcterms:created xsi:type="dcterms:W3CDTF">2026-07-21T03:47:09Z</dcterms:created>
  <dcterms:modified xsi:type="dcterms:W3CDTF">2026-07-21T03:47:09Z</dcterms:modified>
</cp:coreProperties>
</file>

<file path=docProps/custom.xml><?xml version="1.0" encoding="utf-8"?>
<Properties xmlns="http://schemas.openxmlformats.org/officeDocument/2006/custom-properties" xmlns:vt="http://schemas.openxmlformats.org/officeDocument/2006/docPropsVTypes"/>
</file>